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3</w:t>
      </w:r>
      <w:r>
        <w:t xml:space="preserve"> </w:t>
      </w:r>
      <w:r>
        <w:t xml:space="preserve">ม.5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408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4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สวัสดีค่ะเด็กๆค่ะสวัสดีค่ะ ได้ยินเสียงที่ชัดเจนใช่ไหมคะ      วันนี้พวกเราเหลือกันนิดนึงนะคะเพื่อนๆกลับบ้านยังไม่มากันเลย แต่คุณนัดไว้แล้วใช่ไหมว่าอาทิตย์นี้ครูจะสอบนะคะ  กูจะสอบเก็บคะแนนในเรื่องที่เราเรียนมาแล้วคือเรื่องของเลขยกกำลังนะคะ วันนี้ น้าวันนี้ ข้อสอบทั้งหมดมีอยู่ 20 ข้อ นะคะ เป็นข้อสอบแบบเลือกตอบนะ  ตรวจเลือด กูจะให้นักเรียนนะคะครูจะให้นักเรียนเขียนข้อลงไปในสมุดนะ แล้วก็เลือกคำตอบที่ถูกนะคะ อย่างเช่น กไก่ถูกนะคะถ้าออกได้ถูกลูกก็เขียนข้อ 1 เสร็จแล้วก็ตอบว่า  แล้วก็เขียนคำตอบลงไปด้วยนะคะ ลงในสมุดนะไม่ต้องมาทั้งหมดเลยเลือกเฉพาะข้อที่ถูกนะ เขียนลงไปในสมุดของตัวเองนะคะ  ครูจะให้ เวลากูจะให้เวลาให้นักเรียนคิด ข้อละ 1 นาทีนะคะข้อละ 1 นาที กูจะอ่านข้อสอบให้แล้วให้พี่ล่ามภาษามือให้ เสร็จแล้ว โลกมีเวลาในการทำ 1 นาทีต่อข้อนะคะให้คิดดีๆนะข้อสอบอันนี้ง่ายมากแล้วเราก็เรียนมาหมดแล้วด้วย   พร้อมหรือยังพร้อมหรือยัง  พร้อมไหม  เริ่มเลยนะคะขอแลก   ถ้าอ่านเองเข้าใจไหม  สมมุติอ่านเองเข้าใจไหม   รีวิวเข้าใจไหมลูก   ถ้ากูไม่อ่านให้อ่านดูอ่านแล้วรู้เรื่องไหม ไม่รู้เรื่อง รู้ไหม ความหมายอะไรอ่ะข้อแรกนะคะข้อแรกก็ถามว่าข้อใดต่อไปนี้  แสดงถึงความหมายของเลขยกกำลัง 2 เลขยกกำลัง 2 ไม่ต้องลอกโจทย์นะคะ  คำตอบคือข้อ 1 ข้อ 1 คืออะไร การบวช จำนวน 2 จำนวนเข้าด้วยกัน ขอไข่   การคูณจำนวนเดิม 2 ครั้ง  ครูน้าขอไข่น่ะครูจำนวนเดิม 2 ครั้ง เพราะควายค่ะ การลบจำนวนสองจำนวน     งองู การหารจำนวนด้วยตัวมันเอง 2 ครั้งนะ     วันไหนคะ ฝนไหม ให้กูนอนอีกไหม เอาใหม่วันที่ 1 เขาถามว่าข้อใดต่อไปนี้   แสดงถึงความหมายของเลขยกกำลัง 2        กไก่ การบวกจำนวนสองจำนวนเข้าด้วยกัน       ขอไข่  การคูณจำนวนเดิม 2 ครั้ง  คอควาย การลบจำนวนสองจำนวน    งองูการหารจำนวนด้วยตัวมันเอง 2 ครั้ง ให้เวลา      ดูนาฬิกานะเร็วๆนะคิดนะเลือกเลยตอบ ข้อไหน  อันนี้คือการสอบนะลูกไม่ถามกันลูกคิดเอง   ใช่ค่ะเลือกคำตอบที่ถูกถ้าสมมุติว่าลูกเลือกเลือกข้อไหนเลือกไก่ลูกก็เขียนกไก่ลงไปนะ ข้อ 1 นะ ไม่ต้องไม่ต้องเขียนคำตอบนะลูกเลือกเฉพาะข้อที่ถูก เขียนกไก่เท่านั้น ถ้าสมมุติเรื่องขอไข่ก็เขียนขอไข่ลงไปในข้อ 1 นะ เขียนเสร็จหรือยัง ได้หรือยัง        ข้อที่ 1 อะไร เข้าใจหรือยัง นั่นแหละถูกต้อง  เสร็จแล้ว เสร็จหรือยัง              เคนะ ไอ้อุ่นเสร็จหรือยังลูก เสร็จแล้วนะเลือกแล้วเขียนหรือยัง ต่อไปข้อ 2 นะคะต่อไปข้อ 2 นะ  ข้อ 2 เขียนนะคะข้อ 2 เขียนข้อ 2 ลงไปในสมุดตัวเอง ข้อใดคือความหมายที่ถูกต้อง ของเลขยกกำลัง 5 ^ 3 ข้อไหนถูก 5 ^ 3  กไก่  5 + 5 + 5   ขอไข่ 5 * 3    ขอควาย 5 * 5 * 5 งองู 5 ส่วน 3  ให้คิดนะคะให้คิดแล้วก็เลือกคำตอบลงไปในสมุดเขียนลงไปนะคะ    ให้ทำเองนะลูกนะให้ทำเอง                    เสร็จหมดแล้วหรอ คนง่ายหรอ ถ้าเสร็จแล้วยกมือนะคะถ้าเสร็จแล้ว เสร็จแล้วโอเคๆๆนะคะข้อ 3 ดูดีๆนะทำความเข้าใจดีๆนะข้อนี้  เขาบอกว่าถ้า a ^ b = 1 ข้อใดต่อไปนี้เป็นไปได้ ข้อไหนที่มันถูกอ่ะ   กไก่ A = 1 ตัวนี้เท่ากับ 1 B เท่ากับ 1  ความหมาย a ^ b เนี่ย a เท่ากับ 1 ตัวนี้นะเท่ากับ 1 B เท่ากับ 1 คำตอบคือ 1 ถูกไหม  เป็นไปได้นะคะ  ขอไข่  a = 0 B เท่ากับ 1 ควาย A = 1 และ เสร็จหมดแล้วหรอ   อันนี้ง่ายจริงเดี๋ยวรอเฉลย   พากย์ไทย 100 ก็เลยนะว่าจะถูกหรือเปล่าบอกง่ายๆถ้าน้อยเสร็จหรือยังลูก อะไรเสร็จแล้วนะดีมากเลยนะคะเพราะไม่ได้ตามเวลาเลย OK ข้อ 4 อันนี้ผลลัพธ์นะคะให้ลูกหา จำนวน 2 ยกกำลัง 3 มีค่าเท่ากับเท่าไร นะคะ 2 ยกกำลัง 3 มีค่าเท่ากับเท่าไหร่ คำตอบคืออะไร กไก่ 6  ขอไข่ 8 คอควาย 9 งู 12 คิดดีๆนะ 2 ^ 3 มันหมายถึงอะไรแล้วคำตอบ มันตรงกับ ข้อไหน    จับเวลาแล้ว        มีบังไม่ให้เพื่อนลอก  เดินไปลอกหรอก       จะเสร็จแล้วนะลูก OK เวลายังเหลือเฟือเลยข้อนี้  ข้อที่ 5 ดีนะไม่มีหลอกด้วยนะ จำนวน  - 3 ^ 2 มีค่าเท่ากับเท่าใด            เงินบาทใช่ไหม  ควรอนุญาตให้เข้ามานั่งทำข้อสอบก่อนหยิบสมุดของตัวเองมานะคะ          ปันๆเขียนเขียนข้อไว้ลูก  ข้อ 1 ถึงข้อ 5  ลงในสมุดเลยข้อ 1 ถึงข้อ 4 เดี๋ยวกูชวนให้ใหม่อีกรอบนึงให้ประมาณเขียนข้อ 5 เลยนะคะ ข้อสอบของครูมีทั้งหมด 20 ข้อ ให้เขียนลงไปในสมุด เขียนข้อก่อน 1 จนถึง 20  ให้นั่งตรงไหน         ไปเขียนให้พี่หน่อย เขียนเลข 1-100 ให้คำตอบเอง    เพื่อนๆเดี๋ยวให้พี่เขาช่วย เขียน ข้อ 1 ถึงข้อ 20 สะพานดูพิราบนะ  วันนี้ครูสอบ หม้าย  วันนี้ครูสอบนะคะครูให้เขียนลงไปในสมุด เขียนจำนวนข้อนะ 1-20 แล้วให้เลือก เฉพาะคำตอบที่ถูกต้องนะคะ ข้อไหนถูกกไก่ถูกก็เขียนกไก่ลงไป           เดี๋ยวรอเพื่อนแป๊บนึงนะลูก                   ตอนนี้อยู่ข้อที่ 5 มันๆดูข้อที่ 5 นะคะเขียนคำตอบข้อที่ 5 เลือกข้อที่ถูกต้อง เลือกข้อที่ถูกต้องนะคะ 3 ^ 2      ไม่รู้เลือกเองลูกก็เขียนลงไปในสมุด เลือกเฉพาะข้อที่ถูก       ข้อไหนถูก   ข้อใดถูกก็เลือกลงไปเลยกอไก่ขอไข่  ต้องลอกหมดนะคะเอาเฉพาะข้อที่ถูกที่ลูกคิดว่ามันถูก   ทั้งหมด 20 ข้อคะแนนข้อละ 1 1 คะแนน วันนี้คุณสอบแล้วก็เก็บคะแนนอีก 20 คะแนนนะ   เพราะฉะนั้นตั้งใจทำดีๆนะ     เสร็จแล้วนะข้อ 5 ดูนะคะต่อไปข้อ 6     อันนี้ง่ายเลย  ข้อ 6 จำนวน 5 ^ 2 มีค่าเท่ากับเท่าใดมายกกำลัง 2  สองคนนั้นน่ะไม่ให้คุยกันนะ 3 คนนั้นน่ะไม่ให้คุยกัน  ไปทำเอง     5 ^ 2 กระต่ายออกมาก่อน 5 ยกกำลัง 2 หมายถึงอะไรแล้วหาผลลัพธ์นะคะ    5 ^ 2 วันหมายถึงอะไรลูก   เองทำเอง             เสร็จแล้วนะ   เสร็จแล้วนะ   ข้อนี้ง่ายเลย  กฎข้อแรกเลยนะคะที่เราจำได้ไหม GOT7 จำนวน 10 ยกกำลัง 0 มีค่าเท่ากับเท่าใด กไก่ขอไข่คอควายงองูเลือกเลยค่ะ      วันนี้ก็เสร็จแล้วนะลูกเป็นพัน           ไม่รู้เดี๋ยวรอเลยทีเดียว ไม่ต้องถามครู  แล้วนะ  เสร็จยัง เสร็จแล้วนะคะ  ขอ 8 จำได้ไหมใช้สูตรอะไร จำนวน  3 ^ 2 * 3 ^ 3  มีค่าเท่ากับเท่าใดนะคะ กไก่ 3 ^ 5 ขอไข่ 3 ^ 6  คอควาย 3 ^ 4 งองู 3 ^ 7 ดูดีๆนะมันเข้ากฎคุณสมบัติข้อไหนคะ อนุญาตให้เปิดสมุดที่ครูเคยสอนได้นะลูกว่าข้อนี้มันจะเข้าไป ตัวไหนนะคะ หมดเวลาแล้วก็ข้ามไปเลยนะ              เสร็จแล้ว ข้อ 9 ค่ะ   เหมือนเดิมเลยจำนวน 7 ยกกำลัง 2 คูณ 7 ยกกำลัง 1 มีค่าเท่ากับ เขาได้นะคะ  กไก่ 7 ยกกำลัง 4  ขอไข่ 7 ^ 3  คอควาย 7 ^ 2 และงองู 7 ^ 1                   เสร็จหมดแล้วนะ ต่อไปข้อ 10 ค่ะ พอดีนะ  จำนวน 8 ยกกำลัง 2 หาร 8 ^ 1  มีค่าเท่ากับเท่าไหร่ ลูกดูสัญลักษณ์การหารการหารมันก็คือเศษส่วนนะคะ โดยมี 8 ^ 2 อยู่ข้างบน 8 ^ ^ 1 นายอยู่ข้างล่าง   ความหมายเหมือนกันโทรหานะคะเพราะฉะนั้นคำตอบคือข้อใด กไก่ 8 ^ 1  2 8 ^ 2 3 8 ^ 3  ข้ององู 8 ^ 4 นะคะ  ป้ายสัญลักษณ์ การหารเศษส่วน ใช้สัญลักษณ์ได้เหมือนกันความหมายเหมือนกัน ทำเองนะ ฝึกเยอะมากเลย เรื่องคุณสมบัติพวกนี้นะคะ      บิลเสร็จแล้วใช่ไหม   ป้ายเพราะ 11 ค่ะ   เมื่อกี้ครูใช้สัญลักษณ์คือหารใช่ไหม วันนี้ครูใช้สัญลักษณ์เศษส่วน  ความหมายมันคืออะไรไม่รู้ นี่คือการสอบครูไม่บอกแล้วนะคะมีค่าเท่ากับเท่าไหร่ 5 ยกกำลัง 10 ส่วนด้วย 5 ยกกำลัง 5 มีค่าเท่ากับข้อไหนคะดูดีๆ มันจะเป็นบวกเป็นลบเป็นคูณ หรือว่าเป็นอะไร อยู่ดีๆนะ                  แล้วนะคะ  อ้าว มาแล้ว  ข้อ 12   1 ส่วน 5 ยกกำลัง 15    มีค่าเท่ากับข้อใด กไก่ขอไข่คอควายงู คุณสมบัติข้อไหนดูดีๆนะคะ                             ข้อ 13 13 เลขยกกำลังซ้อนเลขยกกำลังนะวิธีการทำยังไง   อันนี้ 16 ^ 2  ทั้งหมดยกกำลัง 3 มีค่าเท่ากับข้อใดกไก่ 16 ^ 5  ขอไข่ 16 ^ 6 คอควาย 16 ^ 7 งองู 16 ^ 8        เล่นดีๆนะ        นี่ประมาณเสร็จแล้ว  ไอ้อุ่นเสร็จหรือยังลูก        เสร็จแล้วนะคะ ป๊อปอายข้อ 10  ยังหรอ แม่กูบอกแล้ว ข้อ 13 เลือกหรือยัง เสร็จแล้วนะคะ ต่อไปข้อ 14 ลูกตายละ    ดูดีๆนะสัญลักษณ์คือในวงเล็บนะคะในวงเล็บ  x 4 ยกกำลัง 3 มีค่าเท่ากับข้อใด  กไก่ 14 ^ 3  ขอไข่ 10 + 4 ^ 3  ขอควาย 10 ยกกำลัง 3 + 4 งู 10 ^ 3 * 4 ^ 3    ไม่ให้ปรึกษากันให้ทำเองลูก คุยกันไม่เอาคิดนะคะคิดเองแล้วก็ กูมีเวลาให้ข้อละ 1 นาที เปิดดูสมุดที่ครูสอนได้นะคะ   แล้วเราเลือกเองเราจะได้รู้ว่า ที่โรงเรียนมาทั้งหมดเนี่ย เราจะได้คะแนนเท่าไหร่นะคะ  ข้อ 15  5 * 5 * 5 X 3 x 3 x 3  มีค่าเท่ากับเท่าใดเลือกเลยนะคะ อันนี้ไม่เอานะ กไก่ขอไข่คอควายงูลูก  มันตรงกับอันไหน       เครียดไหม  หรือง่าย   ไออุ่นหน้าเหมือนเครียดมากเลยไอ้อุ่น        เสร็จนะ ข้อ 16 ค่ะ ลดได้นะคะในสมุดรูปโพสต์รูปเขียนได้เลยนะคะ     เขาถามว่า a ^ 5  x a ^ 5 ส่วน ยกกำลัง 3  ไม่รู้สิวิธีการคิดยังไง  อันไหนจะถูกโลก ไหนจะถูกกูไม่รู้นะกอไก่  ข้างบน 5 + 5 - 3          บอกเลยว่าคำตอบมันถูกอยู่ 2 ข้อ                               มันเลือกเสร็จไหมลูก     ข้อ 17 ให้ดูนะคะ a ^ 5  คูณด้วย a ^ 5 ส่วน B ^ 5 เสร็จแล้วไป x B ^ 7 จะได้ลดได้นะ ใช้คุณสมบัติข้อไหนบ้างเนี่ย    คำตอบคือข้อไหนดูได้นะคะ       พันดาวไหม   มั่วไหม  พยักหน้ากลับบ้านไปนี่ไม่เหลืออะไรมาหากูเลยใช่ไหมที่สอน  กลับบ้านไปก็ว่างมาแหละ   เลือกเสร็จหรือยัง ทำเสร็จแล้วนะ ต่อไปข้อ 18 ลูก   18 ดูดีๆนะ 10 ^ 3 ส่วนด้วย 5 ^ 0  คูณด้วย 5 ยกกำลัง 3 ส่วน  10 ^ 5 5 ^ 5 นะลูกตัวนี้ 5 ^ 5 ขอโทษนะคะ     ครูบางหรอ          ได้ไหม                           คิดได้นะลูกเวลาเวลายังเหลือเราคิดได้          ข้อ 19 คุณสมบัติข้อไหนดูดีๆนะ เลขยกกำลังซ้อนเลขยกกำลัง กูเริ่มหูยากเลยดูแต่ละคน    ยากหรอมันไม่ยากนะ    สอนไปแล้วลูกศรไปแล้วลูกลืมคุณสมบัติของอะไรเนี้ย คุณสมบัติเลขยกกำลังซ้อนเลขยกกำลัง เพราะฉะนั้นต้องเอาเลขยกกำลังมาคูณกัน   เอากูได้ก่อนก็เอามา อันนี้เป็นครูใช่ไหมฉันเหมือนกันถ้าเมื่อไหร่เลขยกกําลังฐานเหมือนกัน มาคุณกานต์จะต้องเอาเลขชี้กำลังมา บวกกัน  เสร็จแล้วเมื่อเราบวกเสร็จแล้วมาดูอาหาร  ถ้าฐานเหมือนกันนะ  ทานเหมือนกัน  ถ้าเป็นทหารปุ๊บถ้าเป็นเศษส่วนปุ๊บ ตัวที่อยู่ข้างบนเลขชี้กำลังข้างบนลบด้วยเลขชี้กำลังที่อยู่ข้างล่าง  บอกแค่นี้ คิดเอง       ก่อนอื่นลูกจะต้องทำอะไรก่อน                                                             รอเพื่อนกิ๊บเสร็จหมดแล้วนะ เสร็จหรือยังลูก  ยางใช่ไหม       หมดเวลาแล้วนะคะวันนี้เลือกได้เลย  เดาได้เลยนะคะถ้าใครคิดไม่ได้    ข้อสุดท้ายลูก อันนี้กูให้เลยเนี่ยง่ายมาก    ขอบใจข้อนี้ปลอบใจ   20  เสร็จแล้ว   โอเคเอาสมุด รอมันๆ ปันๆยังข้อ 1 ถึงข้อ ข้อ 1 ถึงข้อ 4 นะลูกเดี๋ยวนะแป๊บนึงนะคะ      ข้อที่ 1 ลูกนะ ข้อใดต่อไปนี้แสดงถึงความหมายของเลขยกกำลัง 2   มันหมายถึงอะไรก็ไก่นะคะการบวกจำนวนสองจำนวนเข้าด้วยกัน ขอไข่การคูณจำนวนเดิม 2 ครั้ง   คอควายการลบจำนวนสองจำนวน        งองูการหารจำนวนด้วยตัวมันเอง 2 ครั้ง  เลือกหรือยังโอเคเลือกแล้วนะคะต่อไปข้อ 2  ข้อใดคือความหมายที่ถูกต้องของเลขยกกำลัง 5 ^ 3 ข้อไหนเลือกได้ เสร็จแล้วนะคะ    ข้อ 3 ถ้า a ^ b = 1  a ^ b = 1 ข้อใดต่อไปนี้เป็นไปได้    กไก่ A = 1  และ b เท่ากับ 1   ขอไข่เท่ากับศูนย์  และ b เท่ากับ 1 ขอควาย เท่ากับ 1 และ b = 0 งองู a = 0 และ b = 0 แล้วนะดูนะ  ข้อที่ 4 ลูก    จำนวน 2 ยกกำลัง 3  มีค่าเท่ากับเท่าใด 2 ^ 3 ตรงกับข้อไหน   ไม่ต้องยิ้มทำเองเลยอันนี้ง่ายๆตัวเลขนี้ เดี๋ยวเองนะ ให้ตัวเล็กน่ะ ไม่เยอะเลย    แล้ว พร้อมเฉลยหรือยัง  นักเรียน เอาสมุดของตัวเองนะคะ เปลี่ยนสลับกับของเพื่อน เพื่อนจะเป็นคนตรวจของ ของตัวเองนะคะ   เอาสมุดไปให้เพื่อน  ห้ามตรวจของตัวเอง    เปลี่ยนกับใครก็ได้นะคะ                 แล้วคุยจะเฉลยให้แล้วนะ   เรียนเสร็จหรือยัง    ไม่ให้ตรวจของตัวเองนะ  เปลี่ยนหรือยัง เปลี่ยนแล้วเอากูถามกูถามก่อน ใช้ปากกาแดงตรวจ 1 ข้อคือ 1 คะแนนถ้าเพื่อนตอบถูก ให้เขียนเลข 1 ใส่นะค่ะเอ่อถูกก็ได้  แปล แต่ถ้าเพื่อนทำผิด  ให้ลูกเขียน คำตอบ ที่ถูกต้องใส่ให้เพื่อนด้วยนะคะเขียนผิดแล้วก็เขียนข้อที่ถูกให้เพื่อนด้วย          เข้าใจนะ เข้าใจแล้วนะ           ลูกหนูนะคะความหมายการคูณจำนวนเดิม 2 ครั้ง ก็คือ  x  เขาบอกว่า เลขยกกำลัง 2 ใช่ไหม ตัวไหนก็ได้ฐานะยกเว้น 0 นะคะ อากู๋ให้เป็น A อันนี้ ^ 2 ความหมาย  เลขยกกำลังตัวเดิมเอามาคูณกันนะคะ 2 ครั้ง ข้อนี้ก็เลย ตอบข้อขไข่     ต่อไปข้อ 2 นะลูก ถูกไหมคะใครถูกบ้างเพื่อนถูกไหมลูก เพื่อนผิด รู้นะทำไมถึงผิด  เลขยกกำลังคือการคูณค่ะ   ไม่น่าเชื่อว่าจะมีคนผิดนะลูกข้อนี้            จำไว้นะ อยู่ไหน  แอบมองพิราบนะคะ เลขยกกำลัง เกี่ยวกับการคูณตัวเดิมมาคูณ  ไม่ใช่การบวกนะคะ อันนี้เรื่องความหมายของเลขยกกำลัง 5 ^ 3 5 เป็นฐานตัวเดิมคือ 5 เอามาคูณกัน 3 ครั้ง  ข้อนี้ก็เลย ตอบคอควายนะคะ ไปแล้วนะ ฐานะ ต่อไปข้อ 3 คำตอบถูกไหมเพื่อนตอบถูกไหมคะ ที่ครูบอกว่าอันนี้มันอยู่ในนิยามอยู่ในสมบัติ วันไหนคะ a ^ 0 เท่ากับ 1 เสมอ เมื่อ ok นะคะเมื่อเองเนี่ยจะต้องไม่เท่ากับ  ไม่เท่ากับ 0  อันนี้เป็นสมบัติ ก็เนี้ย  เพราะฉะนั้น a จะเป็นอะไรก็ได้ ยกกำลัง 0 จะต้องยกกำลัง 0 นะคะ  A เท่ากับ 1 ตัวนี้ถูก  กไก่นะลูก = 1 อันนี้ถูกแต่ว่า B มันเท่ากับ 1 อันนี้ไม่ได้   ไม่ใช่ละ ตอบถูกอยู่ 2 ข้อ    ท่านี้เท่ากับ 1 1 ^ 1 เท่ากับ 1 เหมือนกันนะลูก ใครอ่ะกูถามใครตอบกไก่บ้าง ข้อนี้ถูกเหมือนกัน เดี๋ยวนะแป๊บนึงนะ    กไก่ก็ถูกนะลูก ถูก 2 ข้อค่ะ   ใครเลือกกไก่บ้าง กไก่ก็ถูก ถูกเหมือนกัน        ดูตามนิยามนะ            จะต้องเอาอันนี้มาเลขยกกำลังใช่ไหมยกกำลัง n a เป็นฐานนะคะ เป็นก็คือ B ใช่ไหมตัวนี้ แล้วก็มาแทนค่ะมันจะได้เท่ากันไหมจำเอาไว้ว่า  a ^ 0 ราคา a ^ 0 = 1 เสมอ เมื่อ  เป็น 0 ไม่ได้นะห้าม a เป็นศูนย์เด็ดขาด พ่อขอไข่กับงูเนี่ยเป็น 0 เนี่ยปิดไปเลยนะคะยังไม่ต้องไปดู มีเลยนะคะ แค่เนี้ย แค่ตัวนี้ก็ผิดแล้ว เพราะเขาห้าม  จะต้องไม่เท่ากับ 0   หานะ  ข้อนี้ใครเลือกกไก่ก็ได้ ไปเลือกคอควายก็ได้นะคะตอบ 2 ข้อ    มีคนตอบขอไข่กับงูไหมลูก      ข้อ 4 ถูกไหมคะ 2 ^ 3 2 ^ 3 ไม่ใช่ 2 * 3 นะคะ อันนี้หมายถึง 2  2 คูณ    เพราะว่า 2 ยกกำลัง 3 อยู่ป่ะ 2 * 2 = 4   เอา 4 ไปคูณกับ 2 เท่ากับ 8 นะคะ   เนี่ยเนี่ย มันง่ายมากเลยแล้วก็ตอบผิดกัน ไหนบอกว่างๆไง เสร็จแล้วนะ  ต่อไปนะคะ     ข้อ 5   ข้อ 5 ข้อไหนถูก คุณหลอกอยู่นะ จำให้ได้นะคะ -3   หมายถึงลบ 3 คูณกัน 2 ครั้งแล้วนะ   -3 คุณกัน 2 ครั้ง  เมื่อไหร่ก็ตามที่จำนวนที่ เป็นลบคูณกัน 2 ครั้ง ลบมันเป็นคู่ใช่ไหมนับได้มันเป็นคู่เนี่ย คำตอบมันจะกลายเป็นบวกนะคะแต่ถ้าเมื่อไหร่ลบ แล้วไปยกกำลัง 3 มันเป็นขี้  คำตอบมันจะเป็นกไก่ทันที  อย่าลืมนะลูก รู้ว่าเป็นคู่ไหมนะคะ เลขชี้กำลังเนี่ย  เลขชี้กำลังเป็นจำนวนคู่นะ คำตอบมันจะเป็นบวก    อันนี้มันคู่กันเนี่ย จับคู่กันได้          ต่อไปข้อ 6 นะคะ   มีใครตอบ 10 แล้วมีบอกตอบ 30 * ด้วยนะเมื่อกี้นี่แหละ  อันนี้คืออะไรลูก 5 ^ 2 คือ 5 * 5 ค่ะ   ไม่ใช่ 5 * 2 นะ แล้วก็ไม่ใช่ 5 + ผ้าด้วย  5 * 5 เท่ากับ 25      เสร็จแล้วนะ    ข้อนี้ไม่ต้องอะไรมากเลยอะไรก็ตามยกกำลัง 0 เท่ากับ 1          เปิดแล้วนะคะขอ 8   คุณสมบัติ ฐานเหมือนกันใช่ไหม ฐานเหมือนกันเอามา  มันเป็นครูใช่ไหม x มันไม่หมายถึงเอาเลขชี้กำลังมาบวกกัน จะต้องเท่ากับ 2 + 3  2 + 3 เป็นเท่าไหร่ลูก รวมกันเท่าไหร่ 2 กับ 3 นิ้วรวมกันเท่ากับ 5 ใช่ไหม เพราะฉะนั้น คำตอบก็เลยกลายเป็น  3 ^ 5      หาดูต่อไปก็ก้าวหลบ  พรุ่งนี้ก็เหมือนกันฐานมันเหมือนกัน   ถูกป่ะ ข้อ 9  เน็ตนะคะเอาทหารมา ข้างบนข้างหน้าเป็น 2 บวกด้วย 1 ก็เลยกลายเป็น 7 ยกกำลัง 3 อ่านนะ อะไรนะ  ข้อ 8 กไก่ค่ะ         ต่อไปข้อ 10 ลูก  หาแหน่คือเศษส่วนนะ เขียนได้อย่างนี้เหมือนกันนะคะ แล้วก็ลังไอ้ 8 ^ 2 ด้วย 8 ^ 1 มันก็คือแปดข้างบนคือสองใช่ไหมคะ ลบด้วย 1 อันนี้ลบ 1 - 1 ก็เลยกลายเป็นหนึ่ง คำตอบกไก่  ต่อไปข้อ 11 อันนี้คืออะไร  ขอควายนะคะ 5 คุณเป็น Siri ใช่ไหม เอา 10 มาตั้ง  ส่วนนะคะตามคุณสมบัติลบ  ลบกัน เหลือ 5      คุณสมบัติข้อนี้จำได้ไหมไม่ต้องคิดอะไรเลยนะคะ 1 ส่วนเอ ยกกำลังลบ n เท่ากับ อีกฝั่งนึงจะเป็น a ^ n ใช่ไหม มันจะได้คำตอบ 15 ^ -15  เพราะฉะนั้นคำตอบก็คือ 5 ยกกำลัง 15 นะคะ  เห็นบอกง่ายทำไมผิดล่ะ          กูไม่รู้อันนี้  16 อันนี้มันอยู่ชิดกันนะคะเลขชี้กำลังสอนเลขชี้กำลังเนี่ย มันก็คือเอา 2 * 3    x กันมันก็คือ 2 * 3 เป็น 6 นะคะ  หานะต่อไปนี้ไม่น่าจะมีคนปิด เขาเพิ่งทำแบบฝึกไป          ต่อไปข้อ 15 นะคะ ข้อ 15 53 ครั้ง 33 ครั้งเขียน ได้ 5 ^ 3 * 3 ^ 3 นะ   16 ถูกไหม มีค่าเท่าไหร่เมื่อฐานเหมือนกันนะคะ a a a เหมือนกัน เอมาเลย ข้อนี้   ก็อยู่ข้างบน 5 + 5 นะคะพ่อเป็นครูใช่ไหม อันนี้มันอยู่ข้างล่างเพราะฉะนั้นเอามาลบ  ข้อนี้กับข้อนี้ก.คไข่ถูกเหมือนกัน มันเป็นตัวเดียวกันคุณลืมเปลี่ยนนะคะเนี่ย  ยกผลประโยชน์ให้นักเรียนนะ  ไม่ค่อยตอบกไก่ก็ถูกตอบขอไข่ก็ถูกเหมือนกัน นะคะ        ดูดีๆ กูยังไม่เสร็จไง เพื่อนตอบขอไข่ก็ถูกนะคะคำตอบไม่เหมือนกันเลยลูก 5 + 5 - 3 เหมือนกันเลย ลืมแก้แค่นั้นเอง จากข้อ 17 ค่ะ อันนี้เราสามารถแยกได้นะคะอันนี้คือ a กับ A พรุ่งนี้ก่อนนะ แล้วก็บีนะคะ   แยกเอเอมันอยู่ข้างบนนะ 5 + 5 วันนี้ก็เท่ากับเอ 5 + 5 คูณด้วย B นะคะ เลขเด็ดนี่มันอยู่ข้างบนนะคะเอา 7 มาก่อน 5 ตัวนี้อยู่ข้างล่างใช่ไหม ก็มาลบนะคะ มันก็เลยกลายเป็น a ^ 10 5 + 5 B ^ ครูเฉลยผิดนะลูก ข้อนี้ ไม่ใช่ไม่ใช่  7 ^ -5 ถูกแล้วถูกแล้ว      เอาใหม่นะอันนี้คือ 7 ^  B ^ 7 - ข้างล่างเป็น 5 นะคะคำตอบคืององู ถูกไหมมีใครถูกไหมนี่ มีใครทำถูกไหมข้อนี้  18 ค่ะ ลูกจับตัวเลข ยกกำลังที่มันเหมือนกันนะคะ จับคู่กันไว้เลย   ข้อไหนถูก  อันนี้คือ 5 555 เพราะว่ามันเป็นจำนวนบวกนะคะคุกแล้ว 5 อยู่ข้างบนนะ  ยกกำลัง 5 อันนี้คือ 0 ถ้าจะมาบวกกันก็ไม่มี อะไรเกิดขึ้นนะคะ x ตัวนี้มันอยู่ข้างล่างอ่ะ จะทำยังไงอ่ะ ไอ้ตัวข้างบนมันมากๆเลยน้อย ได้เป็นครูนะลูก เท่ากับ 10 ยกกำลัง 3 ลบ  ตัวนี้ 5 ^ 10 5 ^ 5  คูณด้วย 10 ยกกำลัง ลบ 2 ตัวลบตัวนี้ มันหมายถึงหนึ่งส่วนสิบ ยกกำลัง 2 เพราะฉะนั้นคำตอบก็เลยกลายเป็นตัวนี้ เคนะ       รอไปอีก 2 ข้อ  คุณกอดลูก อันนี้เป็น A ยกกำลัง 8  ยกกำลัง 4 a ^ 4  ฐานเหมือนกัน นะคะ a ^ 8 +  อันนี้ติดลบ เพราะว่า มันเป็นหานะคะ ลบ 4 4 - 4 ตัน เหลือ 8      ข้อสุดท้ายลูกอันนี้ไม่น่าจะมีคนผิด หรือมีผิดอีก ตรวจเสร็จแล้วรวมคะแนนให้กูด้วย     นับคะแนนให้กูหน่อย     ส่วนเท่าไหร่มันมี 20 ข้อส่วน 20 ค่ะ นับว่าเพื่อนได้คะแนนเท่าไหร่  ข้างบนคือคะแนนที่เราได้ที่ถูก ข้างล่างคือ 20 นะคะ  ใช่ข้างล่างคือ 20  แล้วเอาสมุดส่งคืนเพื่อน       ตื่นหรือยัง              เจ๊ตกใจกับคะแนนเหรอเจ๊ OK ดูๆเวลาหมดแล้วนะคะเวลาหมดแล้ววันนี้กูเก็บ เก็บคะแนนลูกเนี่ย  ให้ลูกเอาไปรบกวนนะคะเพราะเวลาสอบ สอบปิดภาคเรียนนะคะ สอบปลายภาคเนี่ย ครูจะเอาก็สอบพรุ่งนี้แหละไปออกข้อสอบนะคะ    ทั้งหมดเวลาหมดแล้วนะคะขอบคุณพี่ลาภค่ะ              หัวเราะได้น้อยหรือได้เยอะนี่           ขอบคุณมากค่ะ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1 คณิตศาสตร์ 3 ม.5/1 (เช้า) 140867</dc:title>
  <dc:creator/>
  <cp:keywords/>
  <dcterms:created xsi:type="dcterms:W3CDTF">2024-08-14T03:09:06Z</dcterms:created>
  <dcterms:modified xsi:type="dcterms:W3CDTF">2024-08-14T03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4 สิงหาคม 2567 เวลา 08.30 น.</vt:lpwstr>
  </property>
  <property fmtid="{D5CDD505-2E9C-101B-9397-08002B2CF9AE}" pid="3" name="subtitle">
    <vt:lpwstr/>
  </property>
</Properties>
</file>